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ECB81" w14:textId="3CA20FAA" w:rsidR="0023165A" w:rsidRDefault="00977B36" w:rsidP="00977B36">
      <w:pPr>
        <w:jc w:val="center"/>
        <w:rPr>
          <w:sz w:val="24"/>
          <w:szCs w:val="24"/>
        </w:rPr>
      </w:pPr>
      <w:r>
        <w:rPr>
          <w:sz w:val="24"/>
          <w:szCs w:val="24"/>
        </w:rPr>
        <w:t>Keto Bread</w:t>
      </w:r>
    </w:p>
    <w:p w14:paraId="303FAEFF" w14:textId="4D67FC46" w:rsidR="00977B36" w:rsidRDefault="00146515" w:rsidP="00977B36">
      <w:pPr>
        <w:jc w:val="center"/>
        <w:rPr>
          <w:sz w:val="24"/>
          <w:szCs w:val="24"/>
        </w:rPr>
      </w:pPr>
      <w:r>
        <w:rPr>
          <w:sz w:val="24"/>
          <w:szCs w:val="24"/>
        </w:rPr>
        <w:t>Makes 1</w:t>
      </w:r>
      <w:r w:rsidR="00977B36">
        <w:rPr>
          <w:sz w:val="24"/>
          <w:szCs w:val="24"/>
        </w:rPr>
        <w:t xml:space="preserve"> loaf</w:t>
      </w:r>
    </w:p>
    <w:p w14:paraId="79AC529C" w14:textId="62EA1345" w:rsidR="00977B36" w:rsidRDefault="00977B36" w:rsidP="00977B36">
      <w:pPr>
        <w:jc w:val="center"/>
        <w:rPr>
          <w:sz w:val="24"/>
          <w:szCs w:val="24"/>
        </w:rPr>
      </w:pPr>
    </w:p>
    <w:p w14:paraId="48F22DC9" w14:textId="5E161C7F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6 large eggs, separated</w:t>
      </w:r>
    </w:p>
    <w:p w14:paraId="11501D30" w14:textId="0FB1D6A7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½ teaspoon cream of tartar</w:t>
      </w:r>
    </w:p>
    <w:p w14:paraId="3484729A" w14:textId="6E318169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¼ cup butter melted</w:t>
      </w:r>
    </w:p>
    <w:p w14:paraId="7C3E82A4" w14:textId="7F520E8F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1 ½ cups Almond Flour</w:t>
      </w:r>
    </w:p>
    <w:p w14:paraId="0EC7D63B" w14:textId="1D7BF6DF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Pinch of sea salt</w:t>
      </w:r>
    </w:p>
    <w:p w14:paraId="37BA8568" w14:textId="3D4DBE73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3 teaspoons baking powder</w:t>
      </w:r>
    </w:p>
    <w:p w14:paraId="6A901313" w14:textId="2DAD7384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1 teaspoon Agave Nectar (optional)</w:t>
      </w:r>
    </w:p>
    <w:p w14:paraId="723562F2" w14:textId="27AC4DE9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8 x 4 in bread pan</w:t>
      </w:r>
    </w:p>
    <w:p w14:paraId="48E6C123" w14:textId="1835AB21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Nonstick spray</w:t>
      </w:r>
    </w:p>
    <w:p w14:paraId="5DF2CF67" w14:textId="470B8805" w:rsidR="00977B36" w:rsidRDefault="00977B36" w:rsidP="00977B36">
      <w:pPr>
        <w:rPr>
          <w:sz w:val="24"/>
          <w:szCs w:val="24"/>
        </w:rPr>
      </w:pPr>
    </w:p>
    <w:p w14:paraId="206E0D59" w14:textId="443C0F75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Preheat oven to 375 degrees.</w:t>
      </w:r>
    </w:p>
    <w:p w14:paraId="4F29E47A" w14:textId="3B8D9774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Separate the eggs.</w:t>
      </w:r>
    </w:p>
    <w:p w14:paraId="41F80C1E" w14:textId="7256A46A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Place the egg whites in a clean dry bowl.</w:t>
      </w:r>
    </w:p>
    <w:p w14:paraId="00EE5BAA" w14:textId="7C825953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 xml:space="preserve">Add the cream of </w:t>
      </w:r>
      <w:r w:rsidR="00146515">
        <w:rPr>
          <w:sz w:val="24"/>
          <w:szCs w:val="24"/>
        </w:rPr>
        <w:t>Tatar</w:t>
      </w:r>
      <w:r>
        <w:rPr>
          <w:sz w:val="24"/>
          <w:szCs w:val="24"/>
        </w:rPr>
        <w:t xml:space="preserve"> to the egwhites.</w:t>
      </w:r>
    </w:p>
    <w:p w14:paraId="2AB157EB" w14:textId="2493395D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 xml:space="preserve">Using a mixer beat the </w:t>
      </w:r>
      <w:r w:rsidR="00146515">
        <w:rPr>
          <w:sz w:val="24"/>
          <w:szCs w:val="24"/>
        </w:rPr>
        <w:t>egg whites</w:t>
      </w:r>
      <w:r>
        <w:rPr>
          <w:sz w:val="24"/>
          <w:szCs w:val="24"/>
        </w:rPr>
        <w:t xml:space="preserve"> to soft peaks.</w:t>
      </w:r>
    </w:p>
    <w:p w14:paraId="77BCD002" w14:textId="1FBF69F8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 xml:space="preserve">Add the egg yolks, melted butter </w:t>
      </w:r>
      <w:r w:rsidR="00146515">
        <w:rPr>
          <w:sz w:val="24"/>
          <w:szCs w:val="24"/>
        </w:rPr>
        <w:t>and</w:t>
      </w:r>
      <w:r>
        <w:rPr>
          <w:sz w:val="24"/>
          <w:szCs w:val="24"/>
        </w:rPr>
        <w:t xml:space="preserve"> almond flour to the bowl of a food processor and mix.</w:t>
      </w:r>
    </w:p>
    <w:p w14:paraId="18A0F64B" w14:textId="77777777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Add the baking powder, salt and 1/3 of the egg white mixture.</w:t>
      </w:r>
    </w:p>
    <w:p w14:paraId="7F8DEACA" w14:textId="77777777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Scrape this batter into the bowl with the remaining soft peak egg whites and gently fold the mixture together.</w:t>
      </w:r>
    </w:p>
    <w:p w14:paraId="698A3795" w14:textId="77777777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Spray the bread pan with nonstick spray.</w:t>
      </w:r>
    </w:p>
    <w:p w14:paraId="7114D706" w14:textId="77777777" w:rsidR="00977B36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t>Scrape the batter into the brad pan.</w:t>
      </w:r>
    </w:p>
    <w:p w14:paraId="4B97BFFB" w14:textId="77777777" w:rsidR="00146515" w:rsidRDefault="00977B36" w:rsidP="00977B3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lace in the oven and bake for 30 minutes.  Test with a toothpick </w:t>
      </w:r>
      <w:r w:rsidR="00146515">
        <w:rPr>
          <w:sz w:val="24"/>
          <w:szCs w:val="24"/>
        </w:rPr>
        <w:t>to make sure it’s cooked through.</w:t>
      </w:r>
    </w:p>
    <w:p w14:paraId="3179D6C4" w14:textId="77777777" w:rsidR="00146515" w:rsidRDefault="00146515" w:rsidP="00977B36">
      <w:pPr>
        <w:rPr>
          <w:sz w:val="24"/>
          <w:szCs w:val="24"/>
        </w:rPr>
      </w:pPr>
      <w:r>
        <w:rPr>
          <w:sz w:val="24"/>
          <w:szCs w:val="24"/>
        </w:rPr>
        <w:t>Let rest for 10 minutes.</w:t>
      </w:r>
    </w:p>
    <w:p w14:paraId="13A5B0C5" w14:textId="77777777" w:rsidR="00146515" w:rsidRDefault="00146515" w:rsidP="00977B36">
      <w:pPr>
        <w:rPr>
          <w:sz w:val="24"/>
          <w:szCs w:val="24"/>
        </w:rPr>
      </w:pPr>
      <w:r>
        <w:rPr>
          <w:sz w:val="24"/>
          <w:szCs w:val="24"/>
        </w:rPr>
        <w:t>You may need to run a knife around the edge of the pan to help release.</w:t>
      </w:r>
    </w:p>
    <w:p w14:paraId="62DAA085" w14:textId="456046A8" w:rsidR="00977B36" w:rsidRPr="00977B36" w:rsidRDefault="00146515" w:rsidP="00977B36">
      <w:pPr>
        <w:rPr>
          <w:sz w:val="24"/>
          <w:szCs w:val="24"/>
        </w:rPr>
      </w:pPr>
      <w:r>
        <w:rPr>
          <w:sz w:val="24"/>
          <w:szCs w:val="24"/>
        </w:rPr>
        <w:t>Use like you would regular bread.</w:t>
      </w:r>
      <w:r w:rsidR="00977B36">
        <w:rPr>
          <w:sz w:val="24"/>
          <w:szCs w:val="24"/>
        </w:rPr>
        <w:t xml:space="preserve"> </w:t>
      </w:r>
    </w:p>
    <w:sectPr w:rsidR="00977B36" w:rsidRPr="00977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LIwszQwMzUysTBQ0lEKTi0uzszPAykwrAUAG0r8ESwAAAA="/>
  </w:docVars>
  <w:rsids>
    <w:rsidRoot w:val="00977B36"/>
    <w:rsid w:val="00146515"/>
    <w:rsid w:val="0023165A"/>
    <w:rsid w:val="00927E28"/>
    <w:rsid w:val="00977B36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231B7"/>
  <w15:chartTrackingRefBased/>
  <w15:docId w15:val="{7401A708-C285-4DD2-B2DE-FF8ACEA0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4-13T10:21:00Z</dcterms:created>
  <dcterms:modified xsi:type="dcterms:W3CDTF">2021-04-13T10:33:00Z</dcterms:modified>
</cp:coreProperties>
</file>